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245E22" w14:textId="77777777" w:rsidR="00B1247F" w:rsidRPr="00403556" w:rsidRDefault="00B1247F" w:rsidP="00B1247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bookmarkEnd w:id="0"/>
      <w:r w:rsidRPr="00403556">
        <w:rPr>
          <w:rFonts w:ascii="Times New Roman" w:hAnsi="Times New Roman" w:cs="Times New Roman"/>
          <w:b/>
          <w:bCs/>
          <w:sz w:val="40"/>
          <w:szCs w:val="40"/>
        </w:rPr>
        <w:t>ACT4311 Homework 1 Answer Sheet</w:t>
      </w:r>
    </w:p>
    <w:p w14:paraId="053C1DBD" w14:textId="77777777" w:rsidR="00B1247F" w:rsidRPr="00403556" w:rsidRDefault="00B1247F">
      <w:pPr>
        <w:rPr>
          <w:rFonts w:ascii="Times New Roman" w:hAnsi="Times New Roman" w:cs="Times New Roman"/>
          <w:sz w:val="28"/>
          <w:szCs w:val="28"/>
        </w:rPr>
      </w:pPr>
      <w:r w:rsidRPr="00403556">
        <w:rPr>
          <w:rFonts w:ascii="Times New Roman" w:hAnsi="Times New Roman" w:cs="Times New Roman"/>
          <w:sz w:val="28"/>
          <w:szCs w:val="28"/>
        </w:rPr>
        <w:t xml:space="preserve">For Q1 to Q10, please </w:t>
      </w:r>
      <w:r w:rsidR="00DA6EA8" w:rsidRPr="00403556">
        <w:rPr>
          <w:rFonts w:ascii="Times New Roman" w:hAnsi="Times New Roman" w:cs="Times New Roman"/>
          <w:sz w:val="28"/>
          <w:szCs w:val="28"/>
        </w:rPr>
        <w:t xml:space="preserve">choose the best option and write your answer in the </w:t>
      </w:r>
      <w:r w:rsidRPr="00403556">
        <w:rPr>
          <w:rFonts w:ascii="Times New Roman" w:hAnsi="Times New Roman" w:cs="Times New Roman"/>
          <w:sz w:val="28"/>
          <w:szCs w:val="28"/>
        </w:rPr>
        <w:t xml:space="preserve">following answer </w:t>
      </w:r>
      <w:r w:rsidR="00DA6EA8" w:rsidRPr="00403556">
        <w:rPr>
          <w:rFonts w:ascii="Times New Roman" w:hAnsi="Times New Roman" w:cs="Times New Roman"/>
          <w:sz w:val="28"/>
          <w:szCs w:val="28"/>
        </w:rPr>
        <w:t>sheet</w:t>
      </w:r>
      <w:r w:rsidRPr="00403556"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A7195C" w14:paraId="6D6BC368" w14:textId="77777777" w:rsidTr="002816AD">
        <w:trPr>
          <w:trHeight w:val="644"/>
        </w:trPr>
        <w:tc>
          <w:tcPr>
            <w:tcW w:w="1382" w:type="dxa"/>
            <w:shd w:val="clear" w:color="auto" w:fill="E7E6E6" w:themeFill="background2"/>
            <w:vAlign w:val="center"/>
          </w:tcPr>
          <w:p w14:paraId="6E4D97E6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uestion</w:t>
            </w:r>
          </w:p>
        </w:tc>
        <w:tc>
          <w:tcPr>
            <w:tcW w:w="1382" w:type="dxa"/>
            <w:shd w:val="clear" w:color="auto" w:fill="E7E6E6" w:themeFill="background2"/>
            <w:vAlign w:val="center"/>
          </w:tcPr>
          <w:p w14:paraId="31C95442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1</w:t>
            </w:r>
          </w:p>
          <w:p w14:paraId="13B22BA4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3540E6E1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2</w:t>
            </w:r>
          </w:p>
          <w:p w14:paraId="15E61757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371A10AA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3</w:t>
            </w:r>
          </w:p>
          <w:p w14:paraId="7DFE1C1A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18890330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4</w:t>
            </w:r>
          </w:p>
          <w:p w14:paraId="5B4C1816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1144E10E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5</w:t>
            </w:r>
          </w:p>
          <w:p w14:paraId="1A7AA07E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</w:tr>
      <w:tr w:rsidR="00A7195C" w14:paraId="11F422EC" w14:textId="77777777" w:rsidTr="007C67B1">
        <w:trPr>
          <w:trHeight w:val="576"/>
        </w:trPr>
        <w:tc>
          <w:tcPr>
            <w:tcW w:w="1382" w:type="dxa"/>
            <w:shd w:val="clear" w:color="auto" w:fill="E7E6E6" w:themeFill="background2"/>
            <w:vAlign w:val="center"/>
          </w:tcPr>
          <w:p w14:paraId="5A34717A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wer</w:t>
            </w:r>
          </w:p>
        </w:tc>
        <w:tc>
          <w:tcPr>
            <w:tcW w:w="1382" w:type="dxa"/>
            <w:vAlign w:val="center"/>
          </w:tcPr>
          <w:p w14:paraId="28F24989" w14:textId="71CDFE38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383" w:type="dxa"/>
            <w:vAlign w:val="center"/>
          </w:tcPr>
          <w:p w14:paraId="71FBDC0A" w14:textId="069EAAED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  <w:tc>
          <w:tcPr>
            <w:tcW w:w="1383" w:type="dxa"/>
            <w:vAlign w:val="center"/>
          </w:tcPr>
          <w:p w14:paraId="66357294" w14:textId="100FEDE3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B</w:t>
            </w:r>
          </w:p>
        </w:tc>
        <w:tc>
          <w:tcPr>
            <w:tcW w:w="1383" w:type="dxa"/>
            <w:vAlign w:val="center"/>
          </w:tcPr>
          <w:p w14:paraId="2B7976DA" w14:textId="4E25E240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383" w:type="dxa"/>
            <w:vAlign w:val="center"/>
          </w:tcPr>
          <w:p w14:paraId="6DD14FED" w14:textId="1E65815A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</w:p>
        </w:tc>
      </w:tr>
      <w:tr w:rsidR="00A7195C" w14:paraId="07BAED95" w14:textId="77777777" w:rsidTr="002816AD">
        <w:trPr>
          <w:trHeight w:val="644"/>
        </w:trPr>
        <w:tc>
          <w:tcPr>
            <w:tcW w:w="1382" w:type="dxa"/>
            <w:shd w:val="clear" w:color="auto" w:fill="E7E6E6" w:themeFill="background2"/>
            <w:vAlign w:val="center"/>
          </w:tcPr>
          <w:p w14:paraId="5DEC79E5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uestion</w:t>
            </w:r>
          </w:p>
        </w:tc>
        <w:tc>
          <w:tcPr>
            <w:tcW w:w="1382" w:type="dxa"/>
            <w:shd w:val="clear" w:color="auto" w:fill="E7E6E6" w:themeFill="background2"/>
            <w:vAlign w:val="center"/>
          </w:tcPr>
          <w:p w14:paraId="540D2EF1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6</w:t>
            </w:r>
          </w:p>
          <w:p w14:paraId="18CEAAD8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4B7CEB66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7</w:t>
            </w:r>
          </w:p>
          <w:p w14:paraId="125F741C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72F617A8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8</w:t>
            </w:r>
          </w:p>
          <w:p w14:paraId="65F67ECA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3C6B07D7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9</w:t>
            </w:r>
          </w:p>
          <w:p w14:paraId="711891A1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  <w:tc>
          <w:tcPr>
            <w:tcW w:w="1383" w:type="dxa"/>
            <w:shd w:val="clear" w:color="auto" w:fill="E7E6E6" w:themeFill="background2"/>
            <w:vAlign w:val="center"/>
          </w:tcPr>
          <w:p w14:paraId="5697B51D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Q10</w:t>
            </w:r>
          </w:p>
          <w:p w14:paraId="150BFB78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6 points)</w:t>
            </w:r>
          </w:p>
        </w:tc>
      </w:tr>
      <w:tr w:rsidR="00A7195C" w14:paraId="437BA5D6" w14:textId="77777777" w:rsidTr="007C67B1">
        <w:trPr>
          <w:trHeight w:val="576"/>
        </w:trPr>
        <w:tc>
          <w:tcPr>
            <w:tcW w:w="1382" w:type="dxa"/>
            <w:shd w:val="clear" w:color="auto" w:fill="E7E6E6" w:themeFill="background2"/>
            <w:vAlign w:val="center"/>
          </w:tcPr>
          <w:p w14:paraId="29392F71" w14:textId="77777777" w:rsidR="00A7195C" w:rsidRDefault="00A7195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swer</w:t>
            </w:r>
          </w:p>
        </w:tc>
        <w:tc>
          <w:tcPr>
            <w:tcW w:w="1382" w:type="dxa"/>
            <w:vAlign w:val="center"/>
          </w:tcPr>
          <w:p w14:paraId="11DDD261" w14:textId="372013D7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383" w:type="dxa"/>
            <w:vAlign w:val="center"/>
          </w:tcPr>
          <w:p w14:paraId="05DC7BEE" w14:textId="64A5F725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768AFEC6" w14:textId="4E0730B0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4D5CDD4D" w14:textId="04E3BF82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1383" w:type="dxa"/>
            <w:vAlign w:val="center"/>
          </w:tcPr>
          <w:p w14:paraId="7EA2B80C" w14:textId="3036A376" w:rsidR="00A7195C" w:rsidRDefault="0063059C" w:rsidP="002816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</w:tr>
    </w:tbl>
    <w:p w14:paraId="7995D7C8" w14:textId="77777777" w:rsidR="00A7195C" w:rsidRPr="00403556" w:rsidRDefault="00A7195C">
      <w:pPr>
        <w:rPr>
          <w:rFonts w:ascii="Times New Roman" w:hAnsi="Times New Roman" w:cs="Times New Roman"/>
          <w:sz w:val="28"/>
          <w:szCs w:val="28"/>
        </w:rPr>
      </w:pPr>
    </w:p>
    <w:p w14:paraId="04841A15" w14:textId="77777777" w:rsidR="00B1247F" w:rsidRPr="00403556" w:rsidRDefault="00BA56FA">
      <w:pPr>
        <w:rPr>
          <w:rFonts w:ascii="Times New Roman" w:hAnsi="Times New Roman" w:cs="Times New Roman"/>
          <w:sz w:val="28"/>
          <w:szCs w:val="28"/>
        </w:rPr>
      </w:pPr>
      <w:r w:rsidRPr="00403556">
        <w:rPr>
          <w:rFonts w:ascii="Times New Roman" w:hAnsi="Times New Roman" w:cs="Times New Roman"/>
          <w:sz w:val="28"/>
          <w:szCs w:val="28"/>
        </w:rPr>
        <w:t xml:space="preserve">For Q11, please </w:t>
      </w:r>
      <w:r w:rsidR="0040777B">
        <w:rPr>
          <w:rFonts w:ascii="Times New Roman" w:hAnsi="Times New Roman" w:cs="Times New Roman"/>
          <w:sz w:val="28"/>
          <w:szCs w:val="28"/>
        </w:rPr>
        <w:t>write</w:t>
      </w:r>
      <w:r w:rsidRPr="00403556">
        <w:rPr>
          <w:rFonts w:ascii="Times New Roman" w:hAnsi="Times New Roman" w:cs="Times New Roman"/>
          <w:sz w:val="28"/>
          <w:szCs w:val="28"/>
        </w:rPr>
        <w:t xml:space="preserve"> your </w:t>
      </w:r>
      <w:r w:rsidR="0040777B">
        <w:rPr>
          <w:rFonts w:ascii="Times New Roman" w:hAnsi="Times New Roman" w:cs="Times New Roman"/>
          <w:sz w:val="28"/>
          <w:szCs w:val="28"/>
        </w:rPr>
        <w:t xml:space="preserve">answer </w:t>
      </w:r>
      <w:r w:rsidRPr="00403556">
        <w:rPr>
          <w:rFonts w:ascii="Times New Roman" w:hAnsi="Times New Roman" w:cs="Times New Roman"/>
          <w:sz w:val="28"/>
          <w:szCs w:val="28"/>
        </w:rPr>
        <w:t xml:space="preserve">in the following </w:t>
      </w:r>
      <w:r w:rsidR="00403556">
        <w:rPr>
          <w:rFonts w:ascii="Times New Roman" w:hAnsi="Times New Roman" w:cs="Times New Roman"/>
          <w:sz w:val="28"/>
          <w:szCs w:val="28"/>
        </w:rPr>
        <w:t>box</w:t>
      </w:r>
      <w:r w:rsidR="006124D4">
        <w:rPr>
          <w:rFonts w:ascii="Times New Roman" w:hAnsi="Times New Roman" w:cs="Times New Roman"/>
          <w:sz w:val="28"/>
          <w:szCs w:val="28"/>
        </w:rPr>
        <w:t xml:space="preserve"> (at least 3 digits after decimal point)</w:t>
      </w:r>
      <w:r w:rsidRPr="00403556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TableGrid"/>
        <w:tblW w:w="8365" w:type="dxa"/>
        <w:jc w:val="center"/>
        <w:tblLook w:val="04A0" w:firstRow="1" w:lastRow="0" w:firstColumn="1" w:lastColumn="0" w:noHBand="0" w:noVBand="1"/>
      </w:tblPr>
      <w:tblGrid>
        <w:gridCol w:w="8365"/>
      </w:tblGrid>
      <w:tr w:rsidR="006D27AB" w:rsidRPr="00403556" w14:paraId="422FA546" w14:textId="77777777" w:rsidTr="004D4304">
        <w:trPr>
          <w:trHeight w:val="85"/>
          <w:jc w:val="center"/>
        </w:trPr>
        <w:tc>
          <w:tcPr>
            <w:tcW w:w="8365" w:type="dxa"/>
            <w:shd w:val="clear" w:color="auto" w:fill="E7E6E6" w:themeFill="background2"/>
          </w:tcPr>
          <w:p w14:paraId="5AE94602" w14:textId="77777777" w:rsidR="006D27AB" w:rsidRPr="00403556" w:rsidRDefault="006D27A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03556">
              <w:rPr>
                <w:rFonts w:ascii="Times New Roman" w:hAnsi="Times New Roman" w:cs="Times New Roman"/>
                <w:sz w:val="28"/>
                <w:szCs w:val="28"/>
              </w:rPr>
              <w:t>Q11 (15 points)</w:t>
            </w:r>
          </w:p>
        </w:tc>
      </w:tr>
      <w:tr w:rsidR="006D27AB" w:rsidRPr="00403556" w14:paraId="2A647D57" w14:textId="77777777" w:rsidTr="004D4304">
        <w:trPr>
          <w:trHeight w:val="576"/>
          <w:jc w:val="center"/>
        </w:trPr>
        <w:tc>
          <w:tcPr>
            <w:tcW w:w="8365" w:type="dxa"/>
            <w:vAlign w:val="center"/>
          </w:tcPr>
          <w:p w14:paraId="38E45382" w14:textId="55E4F978" w:rsidR="00E02EAC" w:rsidRPr="00403556" w:rsidRDefault="0063059C" w:rsidP="0040777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07</w:t>
            </w:r>
          </w:p>
        </w:tc>
      </w:tr>
    </w:tbl>
    <w:p w14:paraId="6C2947A6" w14:textId="77777777" w:rsidR="00B1247F" w:rsidRPr="00403556" w:rsidRDefault="00B1247F">
      <w:pPr>
        <w:rPr>
          <w:rFonts w:ascii="Times New Roman" w:hAnsi="Times New Roman" w:cs="Times New Roman"/>
          <w:sz w:val="28"/>
          <w:szCs w:val="28"/>
        </w:rPr>
      </w:pPr>
    </w:p>
    <w:p w14:paraId="06AE8B5E" w14:textId="77777777" w:rsidR="00B1247F" w:rsidRDefault="00DA2D5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r Q12, please </w:t>
      </w:r>
      <w:r w:rsidR="00D46DAF">
        <w:rPr>
          <w:rFonts w:ascii="Times New Roman" w:hAnsi="Times New Roman" w:cs="Times New Roman"/>
          <w:sz w:val="28"/>
          <w:szCs w:val="28"/>
        </w:rPr>
        <w:t>show</w:t>
      </w:r>
      <w:r>
        <w:rPr>
          <w:rFonts w:ascii="Times New Roman" w:hAnsi="Times New Roman" w:cs="Times New Roman"/>
          <w:sz w:val="28"/>
          <w:szCs w:val="28"/>
        </w:rPr>
        <w:t xml:space="preserve"> the decision tree in the following box. You can draw it with your computer or by hand (i.e. scan</w:t>
      </w:r>
      <w:r w:rsidR="00D46DAF">
        <w:rPr>
          <w:rFonts w:ascii="Times New Roman" w:hAnsi="Times New Roman" w:cs="Times New Roman"/>
          <w:sz w:val="28"/>
          <w:szCs w:val="28"/>
        </w:rPr>
        <w:t xml:space="preserve"> / photo-taking</w:t>
      </w:r>
      <w:r>
        <w:rPr>
          <w:rFonts w:ascii="Times New Roman" w:hAnsi="Times New Roman" w:cs="Times New Roman"/>
          <w:sz w:val="28"/>
          <w:szCs w:val="28"/>
        </w:rPr>
        <w:t>)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08"/>
      </w:tblGrid>
      <w:tr w:rsidR="00D46DAF" w:rsidRPr="00403556" w14:paraId="3D9C7C97" w14:textId="77777777" w:rsidTr="00223503">
        <w:trPr>
          <w:trHeight w:val="88"/>
          <w:jc w:val="center"/>
        </w:trPr>
        <w:tc>
          <w:tcPr>
            <w:tcW w:w="7808" w:type="dxa"/>
            <w:shd w:val="clear" w:color="auto" w:fill="E7E6E6" w:themeFill="background2"/>
          </w:tcPr>
          <w:p w14:paraId="71254387" w14:textId="77777777" w:rsidR="00D46DAF" w:rsidRPr="00403556" w:rsidRDefault="00D46DAF" w:rsidP="0054355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03556">
              <w:rPr>
                <w:rFonts w:ascii="Times New Roman" w:hAnsi="Times New Roman" w:cs="Times New Roman"/>
                <w:sz w:val="28"/>
                <w:szCs w:val="28"/>
              </w:rPr>
              <w:t>Q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Pr="00403556">
              <w:rPr>
                <w:rFonts w:ascii="Times New Roman" w:hAnsi="Times New Roman" w:cs="Times New Roman"/>
                <w:sz w:val="28"/>
                <w:szCs w:val="28"/>
              </w:rPr>
              <w:t xml:space="preserve"> (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403556">
              <w:rPr>
                <w:rFonts w:ascii="Times New Roman" w:hAnsi="Times New Roman" w:cs="Times New Roman"/>
                <w:sz w:val="28"/>
                <w:szCs w:val="28"/>
              </w:rPr>
              <w:t xml:space="preserve"> points)</w:t>
            </w:r>
          </w:p>
        </w:tc>
      </w:tr>
      <w:tr w:rsidR="00D46DAF" w:rsidRPr="00403556" w14:paraId="284518AE" w14:textId="77777777" w:rsidTr="00223503">
        <w:trPr>
          <w:trHeight w:val="3609"/>
          <w:jc w:val="center"/>
        </w:trPr>
        <w:tc>
          <w:tcPr>
            <w:tcW w:w="7808" w:type="dxa"/>
            <w:vAlign w:val="center"/>
          </w:tcPr>
          <w:p w14:paraId="37649216" w14:textId="5F8F7F07" w:rsidR="00D46DAF" w:rsidRPr="00403556" w:rsidRDefault="001F337E" w:rsidP="0054355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1" locked="0" layoutInCell="1" allowOverlap="1" wp14:anchorId="1F09294E" wp14:editId="7A2FBE5B">
                  <wp:simplePos x="0" y="0"/>
                  <wp:positionH relativeFrom="column">
                    <wp:posOffset>-208915</wp:posOffset>
                  </wp:positionH>
                  <wp:positionV relativeFrom="paragraph">
                    <wp:posOffset>-191135</wp:posOffset>
                  </wp:positionV>
                  <wp:extent cx="3726180" cy="2592705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 Shot 2020-03-23 at 1.44.02 PM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6180" cy="2592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7DD09802" w14:textId="77777777" w:rsidR="00FE0585" w:rsidRDefault="00FE0585">
      <w:pPr>
        <w:rPr>
          <w:rFonts w:ascii="Times New Roman" w:hAnsi="Times New Roman" w:cs="Times New Roman"/>
          <w:sz w:val="28"/>
          <w:szCs w:val="28"/>
        </w:rPr>
      </w:pPr>
    </w:p>
    <w:p w14:paraId="46648BE6" w14:textId="77777777" w:rsidR="00D46DAF" w:rsidRDefault="0081413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 Q13, please fill in the following tabl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25"/>
        <w:gridCol w:w="1800"/>
        <w:gridCol w:w="1800"/>
        <w:gridCol w:w="2150"/>
      </w:tblGrid>
      <w:tr w:rsidR="00AC25B0" w14:paraId="340B1993" w14:textId="77777777" w:rsidTr="004D4304">
        <w:trPr>
          <w:jc w:val="center"/>
        </w:trPr>
        <w:tc>
          <w:tcPr>
            <w:tcW w:w="8275" w:type="dxa"/>
            <w:gridSpan w:val="4"/>
            <w:shd w:val="clear" w:color="auto" w:fill="E7E6E6" w:themeFill="background2"/>
          </w:tcPr>
          <w:p w14:paraId="1A57C41C" w14:textId="77777777" w:rsidR="00AC25B0" w:rsidRPr="00C2753E" w:rsidRDefault="00AC25B0" w:rsidP="00AC25B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2753E">
              <w:rPr>
                <w:rFonts w:ascii="Times New Roman" w:hAnsi="Times New Roman" w:cs="Times New Roman"/>
                <w:sz w:val="28"/>
                <w:szCs w:val="28"/>
              </w:rPr>
              <w:t>Q13 (15 points)</w:t>
            </w:r>
          </w:p>
        </w:tc>
      </w:tr>
      <w:tr w:rsidR="009523F8" w14:paraId="7EE658ED" w14:textId="77777777" w:rsidTr="004D4304">
        <w:trPr>
          <w:jc w:val="center"/>
        </w:trPr>
        <w:tc>
          <w:tcPr>
            <w:tcW w:w="2525" w:type="dxa"/>
            <w:shd w:val="clear" w:color="auto" w:fill="E7E6E6" w:themeFill="background2"/>
            <w:vAlign w:val="center"/>
          </w:tcPr>
          <w:p w14:paraId="28E0E71C" w14:textId="77777777" w:rsidR="009523F8" w:rsidRDefault="009523F8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800" w:type="dxa"/>
            <w:shd w:val="clear" w:color="auto" w:fill="E7E6E6" w:themeFill="background2"/>
            <w:vAlign w:val="center"/>
          </w:tcPr>
          <w:p w14:paraId="570ED451" w14:textId="77777777" w:rsidR="009523F8" w:rsidRDefault="009523F8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f A</w:t>
            </w:r>
          </w:p>
        </w:tc>
        <w:tc>
          <w:tcPr>
            <w:tcW w:w="1800" w:type="dxa"/>
            <w:shd w:val="clear" w:color="auto" w:fill="E7E6E6" w:themeFill="background2"/>
            <w:vAlign w:val="center"/>
          </w:tcPr>
          <w:p w14:paraId="6EF41BA3" w14:textId="77777777" w:rsidR="009523F8" w:rsidRDefault="009523F8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f B</w:t>
            </w:r>
          </w:p>
        </w:tc>
        <w:tc>
          <w:tcPr>
            <w:tcW w:w="2150" w:type="dxa"/>
            <w:shd w:val="clear" w:color="auto" w:fill="E7E6E6" w:themeFill="background2"/>
            <w:vAlign w:val="center"/>
          </w:tcPr>
          <w:p w14:paraId="25D531DB" w14:textId="77777777" w:rsidR="009523F8" w:rsidRDefault="009523F8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eaf C</w:t>
            </w:r>
          </w:p>
        </w:tc>
      </w:tr>
      <w:tr w:rsidR="009523F8" w14:paraId="134B2F36" w14:textId="77777777" w:rsidTr="004D4304">
        <w:trPr>
          <w:trHeight w:val="504"/>
          <w:jc w:val="center"/>
        </w:trPr>
        <w:tc>
          <w:tcPr>
            <w:tcW w:w="2525" w:type="dxa"/>
            <w:shd w:val="clear" w:color="auto" w:fill="E7E6E6" w:themeFill="background2"/>
            <w:vAlign w:val="center"/>
          </w:tcPr>
          <w:p w14:paraId="65EE690B" w14:textId="77777777" w:rsidR="009523F8" w:rsidRDefault="009523F8" w:rsidP="00E60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requency</w:t>
            </w:r>
          </w:p>
        </w:tc>
        <w:tc>
          <w:tcPr>
            <w:tcW w:w="1800" w:type="dxa"/>
            <w:vAlign w:val="center"/>
          </w:tcPr>
          <w:p w14:paraId="0640A909" w14:textId="6F7EA63C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7</w:t>
            </w:r>
          </w:p>
        </w:tc>
        <w:tc>
          <w:tcPr>
            <w:tcW w:w="1800" w:type="dxa"/>
            <w:vAlign w:val="center"/>
          </w:tcPr>
          <w:p w14:paraId="79A1702B" w14:textId="332CC689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7</w:t>
            </w:r>
          </w:p>
        </w:tc>
        <w:tc>
          <w:tcPr>
            <w:tcW w:w="2150" w:type="dxa"/>
            <w:vAlign w:val="center"/>
          </w:tcPr>
          <w:p w14:paraId="415920C6" w14:textId="26AA60B1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7</w:t>
            </w:r>
          </w:p>
        </w:tc>
      </w:tr>
      <w:tr w:rsidR="009523F8" w14:paraId="3CE58698" w14:textId="77777777" w:rsidTr="004D4304">
        <w:trPr>
          <w:trHeight w:val="504"/>
          <w:jc w:val="center"/>
        </w:trPr>
        <w:tc>
          <w:tcPr>
            <w:tcW w:w="2525" w:type="dxa"/>
            <w:shd w:val="clear" w:color="auto" w:fill="E7E6E6" w:themeFill="background2"/>
            <w:vAlign w:val="center"/>
          </w:tcPr>
          <w:p w14:paraId="465EF7F1" w14:textId="77777777" w:rsidR="009523F8" w:rsidRDefault="009523F8" w:rsidP="00E60F6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Laplace Correction</w:t>
            </w:r>
          </w:p>
        </w:tc>
        <w:tc>
          <w:tcPr>
            <w:tcW w:w="1800" w:type="dxa"/>
            <w:vAlign w:val="center"/>
          </w:tcPr>
          <w:p w14:paraId="445AC3C6" w14:textId="5CD6EF47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</w:t>
            </w:r>
          </w:p>
        </w:tc>
        <w:tc>
          <w:tcPr>
            <w:tcW w:w="1800" w:type="dxa"/>
            <w:vAlign w:val="center"/>
          </w:tcPr>
          <w:p w14:paraId="691559FF" w14:textId="47257ECF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25</w:t>
            </w:r>
          </w:p>
        </w:tc>
        <w:tc>
          <w:tcPr>
            <w:tcW w:w="2150" w:type="dxa"/>
            <w:vAlign w:val="center"/>
          </w:tcPr>
          <w:p w14:paraId="732A6805" w14:textId="5FF28406" w:rsidR="009523F8" w:rsidRDefault="0063059C" w:rsidP="00E60F6F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643</w:t>
            </w:r>
          </w:p>
        </w:tc>
      </w:tr>
    </w:tbl>
    <w:p w14:paraId="4C695BF2" w14:textId="77777777" w:rsidR="00B1247F" w:rsidRPr="00403556" w:rsidRDefault="00B1247F" w:rsidP="005631C2">
      <w:pPr>
        <w:rPr>
          <w:rFonts w:ascii="Times New Roman" w:hAnsi="Times New Roman" w:cs="Times New Roman"/>
          <w:sz w:val="28"/>
          <w:szCs w:val="28"/>
        </w:rPr>
      </w:pPr>
    </w:p>
    <w:sectPr w:rsidR="00B1247F" w:rsidRPr="00403556" w:rsidSect="00E40273">
      <w:pgSz w:w="11906" w:h="16838"/>
      <w:pgMar w:top="108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2E6E06" w14:textId="77777777" w:rsidR="00677CB8" w:rsidRDefault="00677CB8" w:rsidP="00A7195C">
      <w:pPr>
        <w:spacing w:after="0" w:line="240" w:lineRule="auto"/>
      </w:pPr>
      <w:r>
        <w:separator/>
      </w:r>
    </w:p>
  </w:endnote>
  <w:endnote w:type="continuationSeparator" w:id="0">
    <w:p w14:paraId="1FFD0691" w14:textId="77777777" w:rsidR="00677CB8" w:rsidRDefault="00677CB8" w:rsidP="00A719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8F63A" w14:textId="77777777" w:rsidR="00677CB8" w:rsidRDefault="00677CB8" w:rsidP="00A7195C">
      <w:pPr>
        <w:spacing w:after="0" w:line="240" w:lineRule="auto"/>
      </w:pPr>
      <w:r>
        <w:separator/>
      </w:r>
    </w:p>
  </w:footnote>
  <w:footnote w:type="continuationSeparator" w:id="0">
    <w:p w14:paraId="47023A6B" w14:textId="77777777" w:rsidR="00677CB8" w:rsidRDefault="00677CB8" w:rsidP="00A719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NTM2NTa3MDM0sDRW0lEKTi0uzszPAykwqgUAkv3FhywAAAA="/>
  </w:docVars>
  <w:rsids>
    <w:rsidRoot w:val="00B1247F"/>
    <w:rsid w:val="001209EF"/>
    <w:rsid w:val="00165C8B"/>
    <w:rsid w:val="001D0806"/>
    <w:rsid w:val="001F337E"/>
    <w:rsid w:val="00223503"/>
    <w:rsid w:val="002816AD"/>
    <w:rsid w:val="003F1D38"/>
    <w:rsid w:val="00403556"/>
    <w:rsid w:val="0040777B"/>
    <w:rsid w:val="004C4B12"/>
    <w:rsid w:val="004D4304"/>
    <w:rsid w:val="00513BBC"/>
    <w:rsid w:val="005631C2"/>
    <w:rsid w:val="006124D4"/>
    <w:rsid w:val="0063059C"/>
    <w:rsid w:val="00640F89"/>
    <w:rsid w:val="00677CB8"/>
    <w:rsid w:val="006D27AB"/>
    <w:rsid w:val="007A6F51"/>
    <w:rsid w:val="007A76D3"/>
    <w:rsid w:val="007C67B1"/>
    <w:rsid w:val="007F7215"/>
    <w:rsid w:val="00814134"/>
    <w:rsid w:val="0086122E"/>
    <w:rsid w:val="00882881"/>
    <w:rsid w:val="008A677A"/>
    <w:rsid w:val="00944699"/>
    <w:rsid w:val="009523F8"/>
    <w:rsid w:val="009E3FF2"/>
    <w:rsid w:val="009F1856"/>
    <w:rsid w:val="00A7195C"/>
    <w:rsid w:val="00AB0C11"/>
    <w:rsid w:val="00AC25B0"/>
    <w:rsid w:val="00B1247F"/>
    <w:rsid w:val="00B801AB"/>
    <w:rsid w:val="00BA56FA"/>
    <w:rsid w:val="00C2753E"/>
    <w:rsid w:val="00D46DAF"/>
    <w:rsid w:val="00DA2D50"/>
    <w:rsid w:val="00DA6EA8"/>
    <w:rsid w:val="00E02EAC"/>
    <w:rsid w:val="00E40273"/>
    <w:rsid w:val="00E60F6F"/>
    <w:rsid w:val="00EA1D83"/>
    <w:rsid w:val="00F6346F"/>
    <w:rsid w:val="00F72266"/>
    <w:rsid w:val="00FA768B"/>
    <w:rsid w:val="00FD2C94"/>
    <w:rsid w:val="00FE0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A36002"/>
  <w15:chartTrackingRefBased/>
  <w15:docId w15:val="{B763E262-9AAF-459D-B01C-002E13750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124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A719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95C"/>
  </w:style>
  <w:style w:type="paragraph" w:styleId="Footer">
    <w:name w:val="footer"/>
    <w:basedOn w:val="Normal"/>
    <w:link w:val="FooterChar"/>
    <w:uiPriority w:val="99"/>
    <w:unhideWhenUsed/>
    <w:rsid w:val="00A7195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9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Jingdan (SME)</dc:creator>
  <cp:keywords/>
  <dc:description/>
  <cp:lastModifiedBy>MSO3356</cp:lastModifiedBy>
  <cp:revision>2</cp:revision>
  <dcterms:created xsi:type="dcterms:W3CDTF">2020-03-23T08:19:00Z</dcterms:created>
  <dcterms:modified xsi:type="dcterms:W3CDTF">2020-03-23T08:19:00Z</dcterms:modified>
</cp:coreProperties>
</file>